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992AEB" w14:textId="77777777" w:rsidR="00E152AD" w:rsidRPr="004A2ADC" w:rsidRDefault="000F3617">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eastAsia="en-US" w:bidi="en-US"/>
        </w:rPr>
      </w:pPr>
      <w:bookmarkStart w:id="0" w:name="_GoBack"/>
      <w:bookmarkEnd w:id="0"/>
      <w:r w:rsidRPr="004A2ADC">
        <w:rPr>
          <w:rFonts w:eastAsia="Arial"/>
          <w:b/>
          <w:noProof/>
          <w:sz w:val="32"/>
          <w:szCs w:val="32"/>
          <w:lang w:eastAsia="en-US" w:bidi="en-US"/>
        </w:rPr>
        <w:t>BOARD RESOLUTION OF [YOUR COMPANY NAME]</w:t>
      </w:r>
    </w:p>
    <w:p w14:paraId="38992AEC" w14:textId="77777777" w:rsidR="00E152AD" w:rsidRPr="004A2ADC" w:rsidRDefault="00131D8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US" w:bidi="en-US"/>
        </w:rPr>
      </w:pPr>
      <w:r>
        <w:rPr>
          <w:noProof/>
          <w:sz w:val="32"/>
          <w:szCs w:val="32"/>
        </w:rPr>
        <w:pict w14:anchorId="38992B1E">
          <v:shapetype id="_x0000_t202" coordsize="21600,21600" o:spt="202" path="m,l,21600r21600,l21600,xe">
            <v:stroke joinstyle="miter"/>
            <v:path gradientshapeok="t" o:connecttype="rect"/>
          </v:shapetype>
          <v:shape id="_tx_id_2_" o:spid="_x0000_s1026" type="#_x0000_t202" style="position:absolute;left:0;text-align:left;margin-left:537.25pt;margin-top:710pt;width:20.4pt;height:22.65pt;z-index:251659263;mso-wrap-distance-left:9pt;mso-wrap-distance-right:0" stroked="f" strokeweight="0">
            <v:textbox>
              <w:txbxContent>
                <w:p w14:paraId="38992B22" w14:textId="77777777" w:rsidR="00E152AD" w:rsidRDefault="000F3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38992B23" wp14:editId="38992B24">
                        <wp:extent cx="76200" cy="83185"/>
                        <wp:effectExtent l="0" t="0" r="0" b="0"/>
                        <wp:docPr id="3" name="_tx_id_3_"/>
                        <wp:cNvGraphicFramePr/>
                        <a:graphic xmlns:a="http://schemas.openxmlformats.org/drawingml/2006/main">
                          <a:graphicData uri="http://schemas.openxmlformats.org/drawingml/2006/picture">
                            <pic:pic xmlns:pic="http://schemas.openxmlformats.org/drawingml/2006/picture">
                              <pic:nvPicPr>
                                <pic:cNvPr id="0" name="Image 3"/>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0F3617" w:rsidRPr="004A2ADC">
        <w:rPr>
          <w:rFonts w:eastAsia="Arial"/>
          <w:noProof/>
          <w:sz w:val="32"/>
          <w:szCs w:val="32"/>
          <w:lang w:eastAsia="en-US" w:bidi="en-US"/>
        </w:rPr>
        <w:t>APPROVING AMENDMENT TO BY-LAWS AND AMALGAMATION</w:t>
      </w:r>
    </w:p>
    <w:p w14:paraId="38992AED" w14:textId="77777777" w:rsidR="00E152AD" w:rsidRPr="004A2ADC" w:rsidRDefault="00E152A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eastAsia="en-US" w:bidi="en-US"/>
        </w:rPr>
      </w:pPr>
    </w:p>
    <w:p w14:paraId="38992AEE" w14:textId="77777777" w:rsidR="00E152AD" w:rsidRPr="004A2ADC" w:rsidRDefault="00E15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8992AEF" w14:textId="77777777" w:rsidR="00E152AD" w:rsidRPr="004A2ADC" w:rsidRDefault="00E15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8992AF0" w14:textId="249228B6" w:rsidR="00E152AD" w:rsidRPr="004A2ADC" w:rsidRDefault="000F3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A2ADC">
        <w:rPr>
          <w:rFonts w:eastAsia="Arial"/>
          <w:noProof/>
          <w:lang w:eastAsia="en-US" w:bidi="en-US"/>
        </w:rPr>
        <w:t>The following resolution signed by the shareholders of [</w:t>
      </w:r>
      <w:r w:rsidR="00A94719">
        <w:rPr>
          <w:rFonts w:eastAsia="Arial"/>
          <w:noProof/>
          <w:lang w:eastAsia="en-US" w:bidi="en-US"/>
        </w:rPr>
        <w:t xml:space="preserve">NAME OF </w:t>
      </w:r>
      <w:r w:rsidRPr="004A2ADC">
        <w:rPr>
          <w:rFonts w:eastAsia="Arial"/>
          <w:noProof/>
          <w:lang w:eastAsia="en-US" w:bidi="en-US"/>
        </w:rPr>
        <w:t>YOUR COMPANY] (the</w:t>
      </w:r>
      <w:r w:rsidRPr="00BD1870">
        <w:rPr>
          <w:rFonts w:eastAsia="Arial"/>
          <w:lang w:eastAsia="en-US" w:bidi="en-US"/>
        </w:rPr>
        <w:t xml:space="preserve"> “Co</w:t>
      </w:r>
      <w:r w:rsidR="00BD1870">
        <w:rPr>
          <w:rFonts w:eastAsia="Arial"/>
          <w:lang w:eastAsia="en-US" w:bidi="en-US"/>
        </w:rPr>
        <w:t>mpany</w:t>
      </w:r>
      <w:r w:rsidRPr="00BD1870">
        <w:rPr>
          <w:rFonts w:eastAsia="Arial"/>
          <w:lang w:eastAsia="en-US" w:bidi="en-US"/>
        </w:rPr>
        <w:t xml:space="preserve">”), </w:t>
      </w:r>
      <w:r w:rsidRPr="004A2ADC">
        <w:rPr>
          <w:rFonts w:eastAsia="Arial"/>
          <w:noProof/>
          <w:lang w:eastAsia="en-US" w:bidi="en-US"/>
        </w:rPr>
        <w:t>under the provisions of the [</w:t>
      </w:r>
      <w:r w:rsidR="00A94719">
        <w:rPr>
          <w:rFonts w:eastAsia="Arial"/>
          <w:noProof/>
          <w:lang w:eastAsia="en-US" w:bidi="en-US"/>
        </w:rPr>
        <w:t xml:space="preserve">LAW IN </w:t>
      </w:r>
      <w:r w:rsidRPr="004A2ADC">
        <w:rPr>
          <w:rFonts w:eastAsia="Arial"/>
          <w:noProof/>
          <w:lang w:eastAsia="en-US" w:bidi="en-US"/>
        </w:rPr>
        <w:t xml:space="preserve">YOUR COUNTRY] of [COUNTRY], where a solution </w:t>
      </w:r>
      <w:r w:rsidR="00A94719">
        <w:rPr>
          <w:rFonts w:eastAsia="Arial"/>
          <w:noProof/>
          <w:lang w:eastAsia="en-US" w:bidi="en-US"/>
        </w:rPr>
        <w:t>s</w:t>
      </w:r>
      <w:r w:rsidRPr="004A2ADC">
        <w:rPr>
          <w:rFonts w:eastAsia="Arial"/>
          <w:noProof/>
          <w:lang w:eastAsia="en-US" w:bidi="en-US"/>
        </w:rPr>
        <w:t>igned by all the shareholders</w:t>
      </w:r>
      <w:r w:rsidR="00A94719">
        <w:rPr>
          <w:rFonts w:eastAsia="Arial"/>
          <w:noProof/>
          <w:lang w:eastAsia="en-US" w:bidi="en-US"/>
        </w:rPr>
        <w:t xml:space="preserve"> in writing</w:t>
      </w:r>
      <w:r w:rsidRPr="004A2ADC">
        <w:rPr>
          <w:rFonts w:eastAsia="Arial"/>
          <w:noProof/>
          <w:lang w:eastAsia="en-US" w:bidi="en-US"/>
        </w:rPr>
        <w:t xml:space="preserve"> entitled to vote</w:t>
      </w:r>
      <w:r w:rsidR="00A94719">
        <w:rPr>
          <w:rFonts w:eastAsia="Arial"/>
          <w:noProof/>
          <w:lang w:eastAsia="en-US" w:bidi="en-US"/>
        </w:rPr>
        <w:t xml:space="preserve"> will</w:t>
      </w:r>
      <w:r w:rsidRPr="004A2ADC">
        <w:rPr>
          <w:rFonts w:eastAsia="Arial"/>
          <w:noProof/>
          <w:lang w:eastAsia="en-US" w:bidi="en-US"/>
        </w:rPr>
        <w:t xml:space="preserve"> be </w:t>
      </w:r>
      <w:r w:rsidR="00A94719">
        <w:rPr>
          <w:rFonts w:eastAsia="Arial"/>
          <w:noProof/>
          <w:lang w:eastAsia="en-US" w:bidi="en-US"/>
        </w:rPr>
        <w:t xml:space="preserve">equally </w:t>
      </w:r>
      <w:r w:rsidRPr="004A2ADC">
        <w:rPr>
          <w:rFonts w:eastAsia="Arial"/>
          <w:noProof/>
          <w:lang w:eastAsia="en-US" w:bidi="en-US"/>
        </w:rPr>
        <w:t xml:space="preserve">as valid as if it had been adopted at a meeting, is </w:t>
      </w:r>
      <w:r w:rsidR="00A94719">
        <w:rPr>
          <w:rFonts w:eastAsia="Arial"/>
          <w:noProof/>
          <w:lang w:eastAsia="en-US" w:bidi="en-US"/>
        </w:rPr>
        <w:t>therefore</w:t>
      </w:r>
      <w:r w:rsidRPr="004A2ADC">
        <w:rPr>
          <w:rFonts w:eastAsia="Arial"/>
          <w:noProof/>
          <w:lang w:eastAsia="en-US" w:bidi="en-US"/>
        </w:rPr>
        <w:t xml:space="preserve"> adopted and the present resolution </w:t>
      </w:r>
      <w:r w:rsidR="00A94719">
        <w:rPr>
          <w:rFonts w:eastAsia="Arial"/>
          <w:noProof/>
          <w:lang w:eastAsia="en-US" w:bidi="en-US"/>
        </w:rPr>
        <w:t>will be considered</w:t>
      </w:r>
      <w:r w:rsidRPr="004A2ADC">
        <w:rPr>
          <w:rFonts w:eastAsia="Arial"/>
          <w:noProof/>
          <w:lang w:eastAsia="en-US" w:bidi="en-US"/>
        </w:rPr>
        <w:t xml:space="preserve"> to have been adopted as of [DATE].</w:t>
      </w:r>
    </w:p>
    <w:p w14:paraId="38992AF1" w14:textId="77777777" w:rsidR="00E152AD" w:rsidRPr="004A2ADC" w:rsidRDefault="00E15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8992AF2" w14:textId="77777777" w:rsidR="00E152AD" w:rsidRPr="004A2ADC" w:rsidRDefault="000F361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noProof/>
          <w:sz w:val="24"/>
          <w:szCs w:val="24"/>
          <w:u w:val="single"/>
          <w:lang w:eastAsia="en-US" w:bidi="en-US"/>
        </w:rPr>
      </w:pPr>
      <w:r w:rsidRPr="004A2ADC">
        <w:rPr>
          <w:rFonts w:ascii="Times New Roman" w:hAnsi="Times New Roman" w:cs="Times New Roman"/>
          <w:b w:val="0"/>
          <w:noProof/>
          <w:sz w:val="24"/>
          <w:szCs w:val="24"/>
          <w:u w:val="single"/>
          <w:lang w:eastAsia="en-US" w:bidi="en-US"/>
        </w:rPr>
        <w:t>APPROVAL OF AMALGAMATION</w:t>
      </w:r>
    </w:p>
    <w:p w14:paraId="38992AF3" w14:textId="77777777" w:rsidR="00E152AD" w:rsidRPr="004A2ADC" w:rsidRDefault="00E15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8992AF4" w14:textId="0A121EFD" w:rsidR="00E152AD" w:rsidRPr="00BD1870" w:rsidRDefault="000F3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A2ADC">
        <w:rPr>
          <w:rFonts w:eastAsia="Arial"/>
          <w:noProof/>
          <w:lang w:eastAsia="en-US" w:bidi="en-US"/>
        </w:rPr>
        <w:t>WHEREAS all of the issued and outstanding shares of the</w:t>
      </w:r>
      <w:r w:rsidRPr="00BD1870">
        <w:rPr>
          <w:rFonts w:eastAsia="Arial"/>
          <w:lang w:eastAsia="en-US" w:bidi="en-US"/>
        </w:rPr>
        <w:t xml:space="preserve"> Co</w:t>
      </w:r>
      <w:r w:rsidR="00361607">
        <w:rPr>
          <w:rFonts w:eastAsia="Arial"/>
          <w:lang w:eastAsia="en-US" w:bidi="en-US"/>
        </w:rPr>
        <w:t>mpany</w:t>
      </w:r>
      <w:r w:rsidRPr="00BD1870">
        <w:rPr>
          <w:rFonts w:eastAsia="Arial"/>
          <w:lang w:eastAsia="en-US" w:bidi="en-US"/>
        </w:rPr>
        <w:t xml:space="preserve"> and [COMPANY NAME] (“Service Provider”) are owned by [INDIVIDUAL NAME];</w:t>
      </w:r>
    </w:p>
    <w:p w14:paraId="38992AF5" w14:textId="77777777" w:rsidR="00E152AD" w:rsidRPr="00BD1870" w:rsidRDefault="00E15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8992AF6" w14:textId="72B9EA44" w:rsidR="00E152AD" w:rsidRPr="00BD1870" w:rsidRDefault="000F3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D1870">
        <w:rPr>
          <w:rFonts w:eastAsia="Arial"/>
          <w:lang w:eastAsia="en-US" w:bidi="en-US"/>
        </w:rPr>
        <w:t>WHEREAS the Co</w:t>
      </w:r>
      <w:r w:rsidR="00361607">
        <w:rPr>
          <w:rFonts w:eastAsia="Arial"/>
          <w:lang w:eastAsia="en-US" w:bidi="en-US"/>
        </w:rPr>
        <w:t>mpany</w:t>
      </w:r>
      <w:r w:rsidRPr="00BD1870">
        <w:rPr>
          <w:rFonts w:eastAsia="Arial"/>
          <w:lang w:eastAsia="en-US" w:bidi="en-US"/>
        </w:rPr>
        <w:t xml:space="preserve"> and Service Provider have decided to amalgamate pursuant to the [YOUR COUNTRY LAW] of [COUNTRY Business Co</w:t>
      </w:r>
      <w:r w:rsidR="00361607">
        <w:rPr>
          <w:rFonts w:eastAsia="Arial"/>
          <w:lang w:eastAsia="en-US" w:bidi="en-US"/>
        </w:rPr>
        <w:t>mpanie</w:t>
      </w:r>
      <w:r w:rsidRPr="00BD1870">
        <w:rPr>
          <w:rFonts w:eastAsia="Arial"/>
          <w:lang w:eastAsia="en-US" w:bidi="en-US"/>
        </w:rPr>
        <w:t>s Act];</w:t>
      </w:r>
    </w:p>
    <w:p w14:paraId="38992AF7" w14:textId="77777777" w:rsidR="00E152AD" w:rsidRPr="00BD1870" w:rsidRDefault="00E152A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8992AF8" w14:textId="77777777" w:rsidR="00E152AD" w:rsidRPr="00BD1870" w:rsidRDefault="000F3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D1870">
        <w:rPr>
          <w:rFonts w:eastAsia="Arial"/>
          <w:lang w:eastAsia="en-US" w:bidi="en-US"/>
        </w:rPr>
        <w:t>RESOLVED:</w:t>
      </w:r>
    </w:p>
    <w:p w14:paraId="38992AF9" w14:textId="77777777" w:rsidR="00E152AD" w:rsidRPr="00BD1870" w:rsidRDefault="00E15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8992AFA" w14:textId="2280E53A" w:rsidR="00E152AD" w:rsidRPr="00BD1870" w:rsidRDefault="000F361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BD1870">
        <w:rPr>
          <w:rFonts w:eastAsia="Arial"/>
          <w:lang w:eastAsia="en-US" w:bidi="en-US"/>
        </w:rPr>
        <w:t>THAT the amalgamation of the Co</w:t>
      </w:r>
      <w:r w:rsidR="00361607">
        <w:rPr>
          <w:rFonts w:eastAsia="Arial"/>
          <w:lang w:eastAsia="en-US" w:bidi="en-US"/>
        </w:rPr>
        <w:t>mpany</w:t>
      </w:r>
      <w:r w:rsidRPr="00BD1870">
        <w:rPr>
          <w:rFonts w:eastAsia="Arial"/>
          <w:lang w:eastAsia="en-US" w:bidi="en-US"/>
        </w:rPr>
        <w:t xml:space="preserve"> and Service Provider under the [YOUR COUNTRY LAW] of, be and the same is hereby approved;</w:t>
      </w:r>
    </w:p>
    <w:p w14:paraId="38992AFB" w14:textId="77777777" w:rsidR="00E152AD" w:rsidRPr="00BD1870" w:rsidRDefault="00E15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8992AFC" w14:textId="0F5F9F96" w:rsidR="00E152AD" w:rsidRPr="00BD1870" w:rsidRDefault="000F361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BD1870">
        <w:rPr>
          <w:rFonts w:eastAsia="Arial"/>
          <w:lang w:eastAsia="en-US" w:bidi="en-US"/>
        </w:rPr>
        <w:t>THAT the Co</w:t>
      </w:r>
      <w:r w:rsidR="00361607">
        <w:rPr>
          <w:rFonts w:eastAsia="Arial"/>
          <w:lang w:eastAsia="en-US" w:bidi="en-US"/>
        </w:rPr>
        <w:t xml:space="preserve">mpany </w:t>
      </w:r>
      <w:r w:rsidRPr="004A2ADC">
        <w:rPr>
          <w:rFonts w:eastAsia="Arial"/>
          <w:noProof/>
          <w:lang w:eastAsia="en-US" w:bidi="en-US"/>
        </w:rPr>
        <w:t>enter into an amalgamation agreement with Service Provider pursuant to the [YOUR COUNTRY LAW] of [COUNTRY] providing for the terms and conditions upon which Service Provider and the</w:t>
      </w:r>
      <w:r w:rsidRPr="00BD1870">
        <w:rPr>
          <w:rFonts w:eastAsia="Arial"/>
          <w:lang w:eastAsia="en-US" w:bidi="en-US"/>
        </w:rPr>
        <w:t xml:space="preserve"> Co</w:t>
      </w:r>
      <w:r w:rsidR="00361607">
        <w:rPr>
          <w:rFonts w:eastAsia="Arial"/>
          <w:lang w:eastAsia="en-US" w:bidi="en-US"/>
        </w:rPr>
        <w:t>mpany</w:t>
      </w:r>
      <w:r w:rsidRPr="00BD1870">
        <w:rPr>
          <w:rFonts w:eastAsia="Arial"/>
          <w:lang w:eastAsia="en-US" w:bidi="en-US"/>
        </w:rPr>
        <w:t xml:space="preserve"> shall be amalgamated, substantially in the form of Schedule [SPECIFY] hereto;</w:t>
      </w:r>
    </w:p>
    <w:p w14:paraId="38992AFD" w14:textId="77777777" w:rsidR="00E152AD" w:rsidRPr="00BD1870" w:rsidRDefault="00E152AD">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8992AFE" w14:textId="38BBFCA8" w:rsidR="00E152AD" w:rsidRPr="00BD1870" w:rsidRDefault="000F361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BD1870">
        <w:rPr>
          <w:rFonts w:eastAsia="Arial"/>
          <w:lang w:eastAsia="en-US" w:bidi="en-US"/>
        </w:rPr>
        <w:t>THAT the articles of amalgamation of the amalgamated co</w:t>
      </w:r>
      <w:r w:rsidR="00361607">
        <w:rPr>
          <w:rFonts w:eastAsia="Arial"/>
          <w:lang w:eastAsia="en-US" w:bidi="en-US"/>
        </w:rPr>
        <w:t>mpany</w:t>
      </w:r>
      <w:r w:rsidRPr="00BD1870">
        <w:rPr>
          <w:rFonts w:eastAsia="Arial"/>
          <w:lang w:eastAsia="en-US" w:bidi="en-US"/>
        </w:rPr>
        <w:t xml:space="preserve"> shall be in the form of Schedule [SPECIFY] hereto, which are substantially similar to the articles of incorporation of Service Provider;</w:t>
      </w:r>
      <w:r w:rsidRPr="00BD1870">
        <w:rPr>
          <w:rFonts w:eastAsia="Arial"/>
          <w:lang w:eastAsia="en-US" w:bidi="en-US"/>
        </w:rPr>
        <w:br/>
      </w:r>
    </w:p>
    <w:p w14:paraId="38992AFF" w14:textId="12AE61D5" w:rsidR="00E152AD" w:rsidRPr="00BD1870" w:rsidRDefault="000F361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BD1870">
        <w:rPr>
          <w:rFonts w:eastAsia="Arial"/>
          <w:lang w:eastAsia="en-US" w:bidi="en-US"/>
        </w:rPr>
        <w:t>THAT upon the issuance of a Certificate of Amalgamation pursuant to the [YOUR COUNTRY LAW] of [COUNTRY], the [NUMBER] issued and outstanding Class “A” share of the capital stock of the Co</w:t>
      </w:r>
      <w:r w:rsidR="00361607">
        <w:rPr>
          <w:rFonts w:eastAsia="Arial"/>
          <w:lang w:eastAsia="en-US" w:bidi="en-US"/>
        </w:rPr>
        <w:t>mpany</w:t>
      </w:r>
      <w:r w:rsidRPr="00BD1870">
        <w:rPr>
          <w:rFonts w:eastAsia="Arial"/>
          <w:lang w:eastAsia="en-US" w:bidi="en-US"/>
        </w:rPr>
        <w:t xml:space="preserve"> at the date hereof, be and the same is hereby converted into [NUMBER] issued and outstanding Class A common share in the capital stock of the amalgamated co</w:t>
      </w:r>
      <w:r w:rsidR="004E7402">
        <w:rPr>
          <w:rFonts w:eastAsia="Arial"/>
          <w:lang w:eastAsia="en-US" w:bidi="en-US"/>
        </w:rPr>
        <w:t>mpany</w:t>
      </w:r>
      <w:r w:rsidRPr="00BD1870">
        <w:rPr>
          <w:rFonts w:eastAsia="Arial"/>
          <w:lang w:eastAsia="en-US" w:bidi="en-US"/>
        </w:rPr>
        <w:t>;</w:t>
      </w:r>
    </w:p>
    <w:p w14:paraId="38992B00" w14:textId="77777777" w:rsidR="00E152AD" w:rsidRPr="00BD1870" w:rsidRDefault="00E15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8992B01" w14:textId="5975BAE8" w:rsidR="00E152AD" w:rsidRPr="00BD1870" w:rsidRDefault="000F361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BD1870">
        <w:rPr>
          <w:rFonts w:eastAsia="Arial"/>
          <w:lang w:eastAsia="en-US" w:bidi="en-US"/>
        </w:rPr>
        <w:t>THAT subject to the issuance of such Certificate of Amalgamation, the stated capital of the issued and outstanding Class “A” share of the Co</w:t>
      </w:r>
      <w:r w:rsidR="004E7402">
        <w:rPr>
          <w:rFonts w:eastAsia="Arial"/>
          <w:lang w:eastAsia="en-US" w:bidi="en-US"/>
        </w:rPr>
        <w:t>mpany</w:t>
      </w:r>
      <w:r w:rsidRPr="00BD1870">
        <w:rPr>
          <w:rFonts w:eastAsia="Arial"/>
          <w:lang w:eastAsia="en-US" w:bidi="en-US"/>
        </w:rPr>
        <w:t xml:space="preserve"> shall be added to the stated capital of the issued and outstanding Class A common shares of Service Provider, and shall be attributed to the Class A common shares of the amalgamated co</w:t>
      </w:r>
      <w:r w:rsidR="004E7402">
        <w:rPr>
          <w:rFonts w:eastAsia="Arial"/>
          <w:lang w:eastAsia="en-US" w:bidi="en-US"/>
        </w:rPr>
        <w:t>mpany</w:t>
      </w:r>
      <w:r w:rsidRPr="00BD1870">
        <w:rPr>
          <w:rFonts w:eastAsia="Arial"/>
          <w:lang w:eastAsia="en-US" w:bidi="en-US"/>
        </w:rPr>
        <w:t>;</w:t>
      </w:r>
    </w:p>
    <w:p w14:paraId="38992B02" w14:textId="77777777" w:rsidR="00E152AD" w:rsidRPr="00BD1870" w:rsidRDefault="00E15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8992B03" w14:textId="2878D4CF" w:rsidR="00E152AD" w:rsidRPr="00BD1870" w:rsidRDefault="000F361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BD1870">
        <w:rPr>
          <w:rFonts w:eastAsia="Arial"/>
          <w:lang w:eastAsia="en-US" w:bidi="en-US"/>
        </w:rPr>
        <w:t>THAT the by-laws of the amalgamated co</w:t>
      </w:r>
      <w:r w:rsidR="00704199">
        <w:rPr>
          <w:rFonts w:eastAsia="Arial"/>
          <w:lang w:eastAsia="en-US" w:bidi="en-US"/>
        </w:rPr>
        <w:t>mpany</w:t>
      </w:r>
      <w:r w:rsidRPr="00BD1870">
        <w:rPr>
          <w:rFonts w:eastAsia="Arial"/>
          <w:lang w:eastAsia="en-US" w:bidi="en-US"/>
        </w:rPr>
        <w:t xml:space="preserve"> shall be the by-laws of Service Provider;</w:t>
      </w:r>
    </w:p>
    <w:p w14:paraId="38992B04" w14:textId="77777777" w:rsidR="00E152AD" w:rsidRPr="00BD1870" w:rsidRDefault="00E15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8992B05" w14:textId="3F75B875" w:rsidR="00E152AD" w:rsidRPr="00BD1870" w:rsidRDefault="000F361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BD1870">
        <w:rPr>
          <w:rFonts w:eastAsia="Arial"/>
          <w:lang w:eastAsia="en-US" w:bidi="en-US"/>
        </w:rPr>
        <w:t>THAT the sole director of the amalgamated co</w:t>
      </w:r>
      <w:r w:rsidR="00704199">
        <w:rPr>
          <w:rFonts w:eastAsia="Arial"/>
          <w:lang w:eastAsia="en-US" w:bidi="en-US"/>
        </w:rPr>
        <w:t>mpany</w:t>
      </w:r>
      <w:r w:rsidRPr="00BD1870">
        <w:rPr>
          <w:rFonts w:eastAsia="Arial"/>
          <w:lang w:eastAsia="en-US" w:bidi="en-US"/>
        </w:rPr>
        <w:t xml:space="preserve"> shall be [INDIVIDUAL NAME];</w:t>
      </w:r>
    </w:p>
    <w:p w14:paraId="38992B06" w14:textId="77777777" w:rsidR="00E152AD" w:rsidRPr="00BD1870" w:rsidRDefault="00E15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8992B07" w14:textId="6755921D" w:rsidR="00E152AD" w:rsidRPr="00BD1870" w:rsidRDefault="000F361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BD1870">
        <w:rPr>
          <w:rFonts w:eastAsia="Arial"/>
          <w:lang w:eastAsia="en-US" w:bidi="en-US"/>
        </w:rPr>
        <w:t>THAT any officer or director of the Co</w:t>
      </w:r>
      <w:r w:rsidR="00704199">
        <w:rPr>
          <w:rFonts w:eastAsia="Arial"/>
          <w:lang w:eastAsia="en-US" w:bidi="en-US"/>
        </w:rPr>
        <w:t xml:space="preserve">mpany </w:t>
      </w:r>
      <w:r w:rsidRPr="00BD1870">
        <w:rPr>
          <w:rFonts w:eastAsia="Arial"/>
          <w:lang w:eastAsia="en-US" w:bidi="en-US"/>
        </w:rPr>
        <w:t>be and he is hereby authori</w:t>
      </w:r>
      <w:r w:rsidR="00704199">
        <w:rPr>
          <w:rFonts w:eastAsia="Arial"/>
          <w:lang w:eastAsia="en-US" w:bidi="en-US"/>
        </w:rPr>
        <w:t>s</w:t>
      </w:r>
      <w:r w:rsidRPr="00BD1870">
        <w:rPr>
          <w:rFonts w:eastAsia="Arial"/>
          <w:lang w:eastAsia="en-US" w:bidi="en-US"/>
        </w:rPr>
        <w:t xml:space="preserve">ed to sign articles of amalgamation substantially in the form of the articles of amalgamation, </w:t>
      </w:r>
      <w:r w:rsidR="00704199">
        <w:rPr>
          <w:rFonts w:eastAsia="Arial"/>
          <w:lang w:eastAsia="en-US" w:bidi="en-US"/>
        </w:rPr>
        <w:t>append</w:t>
      </w:r>
      <w:r w:rsidRPr="00BD1870">
        <w:rPr>
          <w:rFonts w:eastAsia="Arial"/>
          <w:lang w:eastAsia="en-US" w:bidi="en-US"/>
        </w:rPr>
        <w:t>ed to this resolution as Schedule [SPECIFY] and initial</w:t>
      </w:r>
      <w:r w:rsidR="00704199">
        <w:rPr>
          <w:rFonts w:eastAsia="Arial"/>
          <w:lang w:eastAsia="en-US" w:bidi="en-US"/>
        </w:rPr>
        <w:t>l</w:t>
      </w:r>
      <w:r w:rsidRPr="00BD1870">
        <w:rPr>
          <w:rFonts w:eastAsia="Arial"/>
          <w:lang w:eastAsia="en-US" w:bidi="en-US"/>
        </w:rPr>
        <w:t>ed by the President of the Co</w:t>
      </w:r>
      <w:r w:rsidR="00704199">
        <w:rPr>
          <w:rFonts w:eastAsia="Arial"/>
          <w:lang w:eastAsia="en-US" w:bidi="en-US"/>
        </w:rPr>
        <w:t>mpany</w:t>
      </w:r>
      <w:r w:rsidRPr="00BD1870">
        <w:rPr>
          <w:rFonts w:eastAsia="Arial"/>
          <w:lang w:eastAsia="en-US" w:bidi="en-US"/>
        </w:rPr>
        <w:t xml:space="preserve"> for identification;</w:t>
      </w:r>
    </w:p>
    <w:p w14:paraId="38992B08" w14:textId="77777777" w:rsidR="00E152AD" w:rsidRPr="00BD1870" w:rsidRDefault="00E15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8992B09" w14:textId="7985C818" w:rsidR="00E152AD" w:rsidRPr="00BD1870" w:rsidRDefault="000F361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BD1870">
        <w:rPr>
          <w:rFonts w:eastAsia="Arial"/>
          <w:lang w:eastAsia="en-US" w:bidi="en-US"/>
        </w:rPr>
        <w:t>THAT any officer or director be and he is also authori</w:t>
      </w:r>
      <w:r w:rsidR="005B7D97">
        <w:rPr>
          <w:rFonts w:eastAsia="Arial"/>
          <w:lang w:eastAsia="en-US" w:bidi="en-US"/>
        </w:rPr>
        <w:t>s</w:t>
      </w:r>
      <w:r w:rsidRPr="00BD1870">
        <w:rPr>
          <w:rFonts w:eastAsia="Arial"/>
          <w:lang w:eastAsia="en-US" w:bidi="en-US"/>
        </w:rPr>
        <w:t>ed to sign the Amalgamation Agreement and such other documents and to do such things as he, in his discretion, may deem necessary or advisable to give effect to this resolution.</w:t>
      </w:r>
    </w:p>
    <w:p w14:paraId="38992B0A" w14:textId="77777777" w:rsidR="00E152AD" w:rsidRPr="00BD1870" w:rsidRDefault="00E15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8992B0B" w14:textId="77777777" w:rsidR="00E152AD" w:rsidRPr="00BD1870" w:rsidRDefault="00E152A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8992B0C" w14:textId="77777777" w:rsidR="00E152AD" w:rsidRPr="00BD1870" w:rsidRDefault="000F361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r w:rsidRPr="00BD1870">
        <w:rPr>
          <w:rFonts w:eastAsia="Arial"/>
          <w:lang w:eastAsia="en-US" w:bidi="en-US"/>
        </w:rPr>
        <w:t>It is hereby certified by the undersigned that the foregoing resolution was duly passed by the Board of Directors of the above-named Company on the [DAY] day of [MONTH, YEAR], in accordance with the Memorandum or By-Laws and Articles of Incorporation of the Company and the laws and by-laws governing the Company and that the said resolution has been duly recorded in the Minute Book and is in full force and effect.</w:t>
      </w:r>
    </w:p>
    <w:p w14:paraId="38992B0D" w14:textId="77777777" w:rsidR="00E152AD" w:rsidRPr="00BD1870" w:rsidRDefault="00E152A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38992B0E" w14:textId="77777777" w:rsidR="00E152AD" w:rsidRPr="00BD1870" w:rsidRDefault="00E152A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38992B0F" w14:textId="77777777" w:rsidR="00E152AD" w:rsidRPr="00BD1870" w:rsidRDefault="00E152A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38992B10" w14:textId="77777777" w:rsidR="00E152AD" w:rsidRPr="00BD1870" w:rsidRDefault="000F3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BD1870">
        <w:rPr>
          <w:rFonts w:eastAsia="Arial"/>
          <w:u w:val="single"/>
          <w:lang w:eastAsia="en-US" w:bidi="en-US"/>
        </w:rPr>
        <w:tab/>
      </w:r>
      <w:r w:rsidRPr="00BD1870">
        <w:rPr>
          <w:rFonts w:eastAsia="Arial"/>
          <w:u w:val="single"/>
          <w:lang w:eastAsia="en-US" w:bidi="en-US"/>
        </w:rPr>
        <w:tab/>
      </w:r>
      <w:r w:rsidRPr="00BD1870">
        <w:rPr>
          <w:rFonts w:eastAsia="Arial"/>
          <w:u w:val="single"/>
          <w:lang w:eastAsia="en-US" w:bidi="en-US"/>
        </w:rPr>
        <w:tab/>
      </w:r>
      <w:r w:rsidRPr="00BD1870">
        <w:rPr>
          <w:rFonts w:eastAsia="Arial"/>
          <w:u w:val="single"/>
          <w:lang w:eastAsia="en-US" w:bidi="en-US"/>
        </w:rPr>
        <w:tab/>
      </w:r>
      <w:r w:rsidRPr="00BD1870">
        <w:rPr>
          <w:rFonts w:eastAsia="Arial"/>
          <w:u w:val="single"/>
          <w:lang w:eastAsia="en-US" w:bidi="en-US"/>
        </w:rPr>
        <w:tab/>
      </w:r>
    </w:p>
    <w:p w14:paraId="38992B11" w14:textId="77777777" w:rsidR="00E152AD" w:rsidRPr="00BD1870" w:rsidRDefault="000F3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D1870">
        <w:rPr>
          <w:rFonts w:eastAsia="Arial"/>
          <w:lang w:eastAsia="en-US" w:bidi="en-US"/>
        </w:rPr>
        <w:t>[DIRECTOR]</w:t>
      </w:r>
    </w:p>
    <w:p w14:paraId="38992B12" w14:textId="77777777" w:rsidR="00E152AD" w:rsidRPr="00BD1870" w:rsidRDefault="00E152A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eastAsia="Arial"/>
          <w:lang w:eastAsia="en-US" w:bidi="en-US"/>
        </w:rPr>
      </w:pPr>
    </w:p>
    <w:p w14:paraId="38992B13" w14:textId="77777777" w:rsidR="00E152AD" w:rsidRPr="00BD1870" w:rsidRDefault="00E15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8992B14" w14:textId="77777777" w:rsidR="00E152AD" w:rsidRPr="00BD1870" w:rsidRDefault="00E15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8992B15" w14:textId="77777777" w:rsidR="00E152AD" w:rsidRPr="00BD1870" w:rsidRDefault="000F3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BD1870">
        <w:rPr>
          <w:rFonts w:eastAsia="Arial"/>
          <w:u w:val="single"/>
          <w:lang w:eastAsia="en-US" w:bidi="en-US"/>
        </w:rPr>
        <w:tab/>
      </w:r>
      <w:r w:rsidRPr="00BD1870">
        <w:rPr>
          <w:rFonts w:eastAsia="Arial"/>
          <w:u w:val="single"/>
          <w:lang w:eastAsia="en-US" w:bidi="en-US"/>
        </w:rPr>
        <w:tab/>
      </w:r>
      <w:r w:rsidRPr="00BD1870">
        <w:rPr>
          <w:rFonts w:eastAsia="Arial"/>
          <w:u w:val="single"/>
          <w:lang w:eastAsia="en-US" w:bidi="en-US"/>
        </w:rPr>
        <w:tab/>
      </w:r>
      <w:r w:rsidRPr="00BD1870">
        <w:rPr>
          <w:rFonts w:eastAsia="Arial"/>
          <w:u w:val="single"/>
          <w:lang w:eastAsia="en-US" w:bidi="en-US"/>
        </w:rPr>
        <w:tab/>
      </w:r>
      <w:r w:rsidRPr="00BD1870">
        <w:rPr>
          <w:rFonts w:eastAsia="Arial"/>
          <w:u w:val="single"/>
          <w:lang w:eastAsia="en-US" w:bidi="en-US"/>
        </w:rPr>
        <w:tab/>
      </w:r>
    </w:p>
    <w:p w14:paraId="38992B16" w14:textId="77777777" w:rsidR="00E152AD" w:rsidRPr="00BD1870" w:rsidRDefault="000F3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D1870">
        <w:rPr>
          <w:rFonts w:eastAsia="Arial"/>
          <w:lang w:eastAsia="en-US" w:bidi="en-US"/>
        </w:rPr>
        <w:t>[DIRECTOR]</w:t>
      </w:r>
    </w:p>
    <w:p w14:paraId="38992B17" w14:textId="77777777" w:rsidR="00E152AD" w:rsidRPr="00BD1870" w:rsidRDefault="00E15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8992B18" w14:textId="77777777" w:rsidR="00E152AD" w:rsidRPr="00BD1870" w:rsidRDefault="00E15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8992B19" w14:textId="77777777" w:rsidR="00E152AD" w:rsidRPr="00BD1870" w:rsidRDefault="00E15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8992B1A" w14:textId="77777777" w:rsidR="00E152AD" w:rsidRPr="00BD1870" w:rsidRDefault="000F3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BD1870">
        <w:rPr>
          <w:rFonts w:eastAsia="Arial"/>
          <w:u w:val="single"/>
          <w:lang w:eastAsia="en-US" w:bidi="en-US"/>
        </w:rPr>
        <w:tab/>
      </w:r>
      <w:r w:rsidRPr="00BD1870">
        <w:rPr>
          <w:rFonts w:eastAsia="Arial"/>
          <w:u w:val="single"/>
          <w:lang w:eastAsia="en-US" w:bidi="en-US"/>
        </w:rPr>
        <w:tab/>
      </w:r>
      <w:r w:rsidRPr="00BD1870">
        <w:rPr>
          <w:rFonts w:eastAsia="Arial"/>
          <w:u w:val="single"/>
          <w:lang w:eastAsia="en-US" w:bidi="en-US"/>
        </w:rPr>
        <w:tab/>
      </w:r>
      <w:r w:rsidRPr="00BD1870">
        <w:rPr>
          <w:rFonts w:eastAsia="Arial"/>
          <w:u w:val="single"/>
          <w:lang w:eastAsia="en-US" w:bidi="en-US"/>
        </w:rPr>
        <w:tab/>
      </w:r>
      <w:r w:rsidRPr="00BD1870">
        <w:rPr>
          <w:rFonts w:eastAsia="Arial"/>
          <w:u w:val="single"/>
          <w:lang w:eastAsia="en-US" w:bidi="en-US"/>
        </w:rPr>
        <w:tab/>
      </w:r>
    </w:p>
    <w:p w14:paraId="38992B1B" w14:textId="77777777" w:rsidR="00E152AD" w:rsidRPr="00BD1870" w:rsidRDefault="000F3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D1870">
        <w:rPr>
          <w:rFonts w:eastAsia="Arial"/>
          <w:lang w:eastAsia="en-US" w:bidi="en-US"/>
        </w:rPr>
        <w:t>[DIRECTOR]</w:t>
      </w:r>
    </w:p>
    <w:p w14:paraId="38992B1C" w14:textId="77777777" w:rsidR="00E152AD" w:rsidRPr="00BD1870" w:rsidRDefault="00E152A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sectPr w:rsidR="00E152AD" w:rsidRPr="00BD1870">
      <w:headerReference w:type="default" r:id="rId8"/>
      <w:footerReference w:type="default" r:id="rId9"/>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DE50ED" w14:textId="77777777" w:rsidR="00010DC5" w:rsidRDefault="00010DC5">
      <w:r>
        <w:separator/>
      </w:r>
    </w:p>
  </w:endnote>
  <w:endnote w:type="continuationSeparator" w:id="0">
    <w:p w14:paraId="6304A123" w14:textId="77777777" w:rsidR="00010DC5" w:rsidRDefault="00010D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92B20" w14:textId="164C007D" w:rsidR="00E152AD" w:rsidRDefault="00131D8D">
    <w:pPr>
      <w:pStyle w:val="Title"/>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jc w:val="left"/>
      <w:rPr>
        <w:rStyle w:val="PageNumber"/>
        <w:rFonts w:ascii="Arial" w:eastAsia="Arial" w:hAnsi="Arial" w:cs="Arial"/>
        <w:b w:val="0"/>
        <w:noProof/>
        <w:sz w:val="20"/>
      </w:rPr>
    </w:pPr>
    <w:r>
      <w:pict w14:anchorId="38992B21">
        <v:shapetype id="_x0000_t202" coordsize="21600,21600" o:spt="202" path="m,l,21600r21600,l21600,xe">
          <v:stroke joinstyle="miter"/>
          <v:path gradientshapeok="t" o:connecttype="rect"/>
        </v:shapetype>
        <v:shape id="_tx_id_1_" o:spid="_x0000_s2049" type="#_x0000_t202" style="position:absolute;margin-left:528.65pt;margin-top:0;width:87.65pt;height:548.05pt;z-index:251659264;mso-wrap-distance-left:9pt;mso-wrap-distance-right:0" stroked="f" strokeweight="0">
          <v:textbox>
            <w:txbxContent>
              <w:p w14:paraId="38992B25" w14:textId="77777777" w:rsidR="00E152AD" w:rsidRDefault="000F3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 xml:space="preserve">          © Copyright Biztree Inc. 2010.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38992B26" w14:textId="77777777" w:rsidR="00E152AD" w:rsidRDefault="00E15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txbxContent>
          </v:textbox>
        </v:shape>
      </w:pict>
    </w:r>
    <w:r w:rsidR="000F3617">
      <w:rPr>
        <w:rFonts w:ascii="Arial" w:eastAsia="Arial" w:hAnsi="Arial" w:cs="Arial"/>
        <w:b w:val="0"/>
        <w:sz w:val="20"/>
        <w:lang w:val="en-US" w:eastAsia="en-US" w:bidi="en-US"/>
      </w:rPr>
      <w:t>Board Resolution Approving Amalgamation</w:t>
    </w:r>
    <w:r w:rsidR="000F3617">
      <w:rPr>
        <w:rFonts w:ascii="Arial" w:eastAsia="Arial" w:hAnsi="Arial" w:cs="Arial"/>
        <w:b w:val="0"/>
        <w:sz w:val="20"/>
        <w:lang w:val="en-US" w:eastAsia="en-US" w:bidi="en-US"/>
      </w:rPr>
      <w:tab/>
      <w:t xml:space="preserve">Page </w:t>
    </w:r>
    <w:r w:rsidR="000F3617">
      <w:rPr>
        <w:rStyle w:val="PageNumber"/>
        <w:rFonts w:ascii="Arial" w:eastAsia="Arial" w:hAnsi="Arial" w:cs="Arial"/>
        <w:b w:val="0"/>
        <w:noProof/>
        <w:sz w:val="20"/>
      </w:rPr>
      <w:fldChar w:fldCharType="begin"/>
    </w:r>
    <w:r w:rsidR="000F3617">
      <w:rPr>
        <w:rStyle w:val="PageNumber"/>
        <w:rFonts w:ascii="Arial" w:eastAsia="Arial" w:hAnsi="Arial" w:cs="Arial"/>
        <w:b w:val="0"/>
        <w:noProof/>
        <w:sz w:val="20"/>
      </w:rPr>
      <w:instrText xml:space="preserve"> PAGE \* Arabic \* MERGEFORMAT </w:instrText>
    </w:r>
    <w:r w:rsidR="000F3617">
      <w:rPr>
        <w:rStyle w:val="PageNumber"/>
        <w:rFonts w:ascii="Arial" w:eastAsia="Arial" w:hAnsi="Arial" w:cs="Arial"/>
        <w:b w:val="0"/>
        <w:noProof/>
        <w:sz w:val="20"/>
      </w:rPr>
      <w:fldChar w:fldCharType="separate"/>
    </w:r>
    <w:r w:rsidR="00BD1870">
      <w:rPr>
        <w:rStyle w:val="PageNumber"/>
        <w:rFonts w:ascii="Arial" w:eastAsia="Arial" w:hAnsi="Arial" w:cs="Arial"/>
        <w:b w:val="0"/>
        <w:noProof/>
        <w:sz w:val="20"/>
      </w:rPr>
      <w:t>1</w:t>
    </w:r>
    <w:r w:rsidR="000F3617">
      <w:rPr>
        <w:rStyle w:val="PageNumber"/>
        <w:rFonts w:ascii="Arial" w:eastAsia="Arial" w:hAnsi="Arial" w:cs="Arial"/>
        <w:b w:val="0"/>
        <w:noProof/>
        <w:sz w:val="20"/>
      </w:rPr>
      <w:fldChar w:fldCharType="end"/>
    </w:r>
    <w:r w:rsidR="000F3617">
      <w:rPr>
        <w:rStyle w:val="PageNumber"/>
        <w:rFonts w:ascii="Arial" w:eastAsia="Arial" w:hAnsi="Arial" w:cs="Arial"/>
        <w:b w:val="0"/>
        <w:sz w:val="20"/>
        <w:lang w:val="en-US" w:eastAsia="en-US" w:bidi="en-US"/>
      </w:rPr>
      <w:t xml:space="preserve"> of </w:t>
    </w:r>
    <w:r w:rsidR="000F3617">
      <w:rPr>
        <w:rStyle w:val="PageNumber"/>
        <w:rFonts w:ascii="Arial" w:eastAsia="Arial" w:hAnsi="Arial" w:cs="Arial"/>
        <w:b w:val="0"/>
        <w:noProof/>
        <w:sz w:val="20"/>
      </w:rPr>
      <w:fldChar w:fldCharType="begin"/>
    </w:r>
    <w:r w:rsidR="000F3617">
      <w:rPr>
        <w:rStyle w:val="PageNumber"/>
        <w:rFonts w:ascii="Arial" w:eastAsia="Arial" w:hAnsi="Arial" w:cs="Arial"/>
        <w:b w:val="0"/>
        <w:noProof/>
        <w:sz w:val="20"/>
      </w:rPr>
      <w:instrText xml:space="preserve"> NUMPAGES \* Arabic \* MERGEFORMAT </w:instrText>
    </w:r>
    <w:r w:rsidR="000F3617">
      <w:rPr>
        <w:rStyle w:val="PageNumber"/>
        <w:rFonts w:ascii="Arial" w:eastAsia="Arial" w:hAnsi="Arial" w:cs="Arial"/>
        <w:b w:val="0"/>
        <w:noProof/>
        <w:sz w:val="20"/>
      </w:rPr>
      <w:fldChar w:fldCharType="separate"/>
    </w:r>
    <w:r w:rsidR="00BD1870">
      <w:rPr>
        <w:rStyle w:val="PageNumber"/>
        <w:rFonts w:ascii="Arial" w:eastAsia="Arial" w:hAnsi="Arial" w:cs="Arial"/>
        <w:b w:val="0"/>
        <w:noProof/>
        <w:sz w:val="20"/>
      </w:rPr>
      <w:t>1</w:t>
    </w:r>
    <w:r w:rsidR="000F3617">
      <w:rPr>
        <w:rStyle w:val="PageNumber"/>
        <w:rFonts w:ascii="Arial" w:eastAsia="Arial" w:hAnsi="Arial" w:cs="Arial"/>
        <w:b w:val="0"/>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01A1FA" w14:textId="77777777" w:rsidR="00010DC5" w:rsidRDefault="00010DC5">
      <w:r>
        <w:separator/>
      </w:r>
    </w:p>
  </w:footnote>
  <w:footnote w:type="continuationSeparator" w:id="0">
    <w:p w14:paraId="02F275CC" w14:textId="77777777" w:rsidR="00010DC5" w:rsidRDefault="00010D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92B1F" w14:textId="77777777" w:rsidR="00E152AD" w:rsidRDefault="00E152A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0F79FD"/>
    <w:multiLevelType w:val="singleLevel"/>
    <w:tmpl w:val="66264042"/>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NzI2MDW0MDQzMzFQ0lEKTi0uzszPAykwrgUAjU1oKCwAAAA="/>
    <w:docVar w:name="Description" w:val="The point of a Board Resolution is to address a specific issue that the board needs to decide on. It is a way of documenting a decision made by a Corporation's Board of Directors or Shareholders on behalf of the Corporation in writing. This particular board resolution deals with Approving Amendment to By-Laws and Amalgamation. Find more board of resolution templates here.https://www.templateguru.co.za/documents/board-resolutions/"/>
    <w:docVar w:name="Excerpt" w:val="0"/>
    <w:docVar w:name="Source" w:val="www.lawyers-in-usa.com"/>
    <w:docVar w:name="Tags" w:val="planning and management , board resolution, business document, approving amendments to by laws, board decision of [your company name] approving amendment to by-laws and amalgamation  template,  board decision of [your company name] approving amendment to by-laws and amalgamation example"/>
  </w:docVars>
  <w:rsids>
    <w:rsidRoot w:val="00E152AD"/>
    <w:rsid w:val="00010DC5"/>
    <w:rsid w:val="000F3617"/>
    <w:rsid w:val="00131D8D"/>
    <w:rsid w:val="0017140B"/>
    <w:rsid w:val="00361607"/>
    <w:rsid w:val="00367C82"/>
    <w:rsid w:val="004A2ADC"/>
    <w:rsid w:val="004E7402"/>
    <w:rsid w:val="005957FB"/>
    <w:rsid w:val="005B7D97"/>
    <w:rsid w:val="00704199"/>
    <w:rsid w:val="007915CE"/>
    <w:rsid w:val="009852AE"/>
    <w:rsid w:val="00A94719"/>
    <w:rsid w:val="00BC2CE7"/>
    <w:rsid w:val="00BD1870"/>
    <w:rsid w:val="00E152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992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outlineLvl w:val="0"/>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character" w:styleId="PageNumber">
    <w:name w:val="page number"/>
    <w:qFormat/>
    <w:rPr>
      <w:sz w:val="24"/>
      <w:szCs w:val="24"/>
      <w:rtl w:val="0"/>
      <w:lang w:val="x-none" w:eastAsia="x-none" w:bidi="x-none"/>
    </w:rPr>
  </w:style>
  <w:style w:type="paragraph" w:styleId="BodyTextIndent2">
    <w:name w:val="Body Text Indent 2"/>
    <w:basedOn w:val="Normal"/>
    <w:qFormat/>
    <w:pPr>
      <w:spacing w:after="120" w:line="480" w:lineRule="auto"/>
      <w:ind w:left="283"/>
    </w:pPr>
  </w:style>
  <w:style w:type="paragraph" w:styleId="Footer">
    <w:name w:val="footer"/>
    <w:basedOn w:val="Normal"/>
    <w:qFormat/>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paragraph" w:styleId="BodyText">
    <w:name w:val="Body Text"/>
    <w:basedOn w:val="Normal"/>
    <w:qFormat/>
    <w:pPr>
      <w:spacing w:after="120"/>
    </w:pPr>
  </w:style>
  <w:style w:type="paragraph" w:styleId="BodyTextFirstIndent">
    <w:name w:val="Body Text First Indent"/>
    <w:basedOn w:val="BodyText"/>
    <w:qFormat/>
    <w:pPr>
      <w:spacing w:after="240"/>
      <w:ind w:firstLine="720"/>
    </w:pPr>
    <w:rPr>
      <w:sz w:val="20"/>
      <w:szCs w:val="20"/>
    </w:rPr>
  </w:style>
  <w:style w:type="paragraph" w:customStyle="1" w:styleId="Centered">
    <w:name w:val="Centered"/>
    <w:basedOn w:val="Normal"/>
    <w:next w:val="BodyText"/>
    <w:qFormat/>
    <w:pPr>
      <w:spacing w:after="240" w:line="240" w:lineRule="exact"/>
      <w:jc w:val="center"/>
    </w:pPr>
  </w:style>
  <w:style w:type="paragraph" w:styleId="ListParagraph">
    <w:name w:val="List Paragraph"/>
    <w:basedOn w:val="Normal"/>
    <w:qFormat/>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35</Words>
  <Characters>2727</Characters>
  <Application>Microsoft Office Word</Application>
  <DocSecurity>0</DocSecurity>
  <Lines>79</Lines>
  <Paragraphs>20</Paragraphs>
  <ScaleCrop>false</ScaleCrop>
  <HeadingPairs>
    <vt:vector size="2" baseType="variant">
      <vt:variant>
        <vt:lpstr>Title</vt:lpstr>
      </vt:variant>
      <vt:variant>
        <vt:i4>1</vt:i4>
      </vt:variant>
    </vt:vector>
  </HeadingPairs>
  <TitlesOfParts>
    <vt:vector size="1" baseType="lpstr">
      <vt:lpstr>Board Resolution Approving Amalgamation</vt:lpstr>
    </vt:vector>
  </TitlesOfParts>
  <Company/>
  <LinksUpToDate>false</LinksUpToDate>
  <CharactersWithSpaces>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29T12:17:00Z</dcterms:created>
  <dcterms:modified xsi:type="dcterms:W3CDTF">2019-10-21T19:15:00Z</dcterms:modified>
  <cp:category/>
</cp:coreProperties>
</file>